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9c8ce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1b0a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41:28Z</dcterms:created>
  <dcterms:modified xsi:type="dcterms:W3CDTF">2017-02-26T02:41:28Z</dcterms:modified>
</cp:coreProperties>
</file>